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Cs/>
          <w:b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Cs/>
          <w:b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Cs/>
          <w:b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Cs/>
          <w:b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Cs/>
          <w:b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Cs/>
          <w:b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Cs/>
          <w:b/>
        </w:rPr>
        <w:t xml:space="preserve">In the ANOVA table above, 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a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was used to calcul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.valu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4-01-05T22:22:27Z</dcterms:created>
  <dcterms:modified xsi:type="dcterms:W3CDTF">2024-01-05T22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